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175a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c6e7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32a8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6T01:34:32Z</dcterms:created>
  <dcterms:modified xsi:type="dcterms:W3CDTF">2020-05-16T01:34:32Z</dcterms:modified>
</cp:coreProperties>
</file>